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295ABA" w14:textId="77777777" w:rsidR="00D91595" w:rsidRDefault="008F7DFF">
      <w:pPr>
        <w:jc w:val="center"/>
        <w:rPr>
          <w:b/>
          <w:bCs/>
          <w:sz w:val="52"/>
          <w:szCs w:val="52"/>
          <w:u w:val="single"/>
        </w:rPr>
      </w:pPr>
      <w:r>
        <w:rPr>
          <w:b/>
          <w:bCs/>
          <w:sz w:val="52"/>
          <w:szCs w:val="52"/>
          <w:u w:val="single"/>
        </w:rPr>
        <w:t>RESUME</w:t>
      </w:r>
    </w:p>
    <w:p w14:paraId="0E8A504A" w14:textId="77777777" w:rsidR="00D91595" w:rsidRDefault="008F7DFF">
      <w:pPr>
        <w:rPr>
          <w:b/>
          <w:bCs/>
          <w:sz w:val="32"/>
          <w:szCs w:val="32"/>
          <w:u w:val="single"/>
          <w:lang w:val="en-IN"/>
        </w:rPr>
      </w:pPr>
      <w:r>
        <w:rPr>
          <w:b/>
          <w:bCs/>
          <w:sz w:val="32"/>
          <w:szCs w:val="32"/>
          <w:u w:val="single"/>
        </w:rPr>
        <w:t>Personal Information</w:t>
      </w:r>
    </w:p>
    <w:p w14:paraId="6B36DBA1" w14:textId="6FAB955C" w:rsidR="00DF32CE" w:rsidRPr="00DF32CE" w:rsidRDefault="000B4BD4" w:rsidP="00DF32CE">
      <w:pPr>
        <w:jc w:val="center"/>
        <w:rPr>
          <w:b/>
          <w:bCs/>
          <w:sz w:val="32"/>
          <w:szCs w:val="32"/>
          <w:u w:val="single"/>
          <w:lang w:val="en-IN"/>
        </w:rPr>
      </w:pPr>
      <w:r>
        <w:rPr>
          <w:b/>
          <w:bCs/>
          <w:noProof/>
          <w:sz w:val="32"/>
          <w:szCs w:val="32"/>
          <w:u w:val="single"/>
          <w:lang w:val="en-IN"/>
        </w:rPr>
        <w:drawing>
          <wp:inline distT="0" distB="0" distL="0" distR="0" wp14:anchorId="248DDAD1" wp14:editId="4CC2E7C9">
            <wp:extent cx="1419225" cy="146931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2124" cy="1482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4AAE5" w14:textId="0CBB5818" w:rsidR="00D91595" w:rsidRDefault="008F7DFF">
      <w:r>
        <w:rPr>
          <w:b/>
          <w:bCs/>
        </w:rPr>
        <w:t>Name</w:t>
      </w:r>
      <w:r w:rsidR="00003148">
        <w:tab/>
      </w:r>
      <w:r w:rsidR="00003148">
        <w:tab/>
      </w:r>
      <w:r w:rsidR="00003148">
        <w:tab/>
      </w:r>
      <w:r w:rsidR="00003148">
        <w:tab/>
      </w:r>
      <w:r w:rsidR="00003148">
        <w:tab/>
      </w:r>
      <w:r w:rsidR="00003148">
        <w:tab/>
        <w:t xml:space="preserve">: </w:t>
      </w:r>
      <w:r w:rsidR="000B4BD4">
        <w:t>Prakash Vijay Sontakke</w:t>
      </w:r>
    </w:p>
    <w:p w14:paraId="0C6CF354" w14:textId="6D228B60" w:rsidR="00D91595" w:rsidRDefault="008F7DFF">
      <w:pPr>
        <w:rPr>
          <w:cs/>
          <w:lang w:bidi="mr-IN"/>
        </w:rPr>
      </w:pPr>
      <w:r>
        <w:rPr>
          <w:b/>
          <w:bCs/>
        </w:rPr>
        <w:t>D.O.B.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:  </w:t>
      </w:r>
      <w:r w:rsidR="000B4BD4">
        <w:t>30</w:t>
      </w:r>
      <w:r w:rsidR="000B4BD4" w:rsidRPr="000B4BD4">
        <w:rPr>
          <w:vertAlign w:val="superscript"/>
        </w:rPr>
        <w:t>th</w:t>
      </w:r>
      <w:r w:rsidR="000B4BD4">
        <w:t xml:space="preserve"> September</w:t>
      </w:r>
      <w:r>
        <w:t xml:space="preserve"> 19</w:t>
      </w:r>
      <w:r w:rsidR="0082391B">
        <w:t>8</w:t>
      </w:r>
      <w:r w:rsidR="000B4BD4">
        <w:t>4</w:t>
      </w:r>
    </w:p>
    <w:p w14:paraId="4ABF92B7" w14:textId="5A96B971" w:rsidR="00D91595" w:rsidRDefault="008F7DFF">
      <w:r>
        <w:rPr>
          <w:b/>
          <w:bCs/>
        </w:rPr>
        <w:t>Cast</w:t>
      </w:r>
      <w:r>
        <w:tab/>
      </w:r>
      <w:r>
        <w:tab/>
      </w:r>
      <w:r>
        <w:tab/>
      </w:r>
      <w:r>
        <w:tab/>
      </w:r>
      <w:r>
        <w:tab/>
      </w:r>
      <w:r>
        <w:tab/>
        <w:t>:  Hindu</w:t>
      </w:r>
      <w:r w:rsidR="0082391B">
        <w:t>-</w:t>
      </w:r>
      <w:r w:rsidR="000B4BD4">
        <w:t xml:space="preserve">Mahar </w:t>
      </w:r>
      <w:r>
        <w:t>(</w:t>
      </w:r>
      <w:r w:rsidR="000B4BD4">
        <w:t>SC</w:t>
      </w:r>
      <w:r>
        <w:t>)</w:t>
      </w:r>
    </w:p>
    <w:p w14:paraId="326C4EF9" w14:textId="77777777" w:rsidR="00D91595" w:rsidRDefault="008F7DFF">
      <w:r>
        <w:rPr>
          <w:b/>
          <w:bCs/>
        </w:rPr>
        <w:t>Nationality</w:t>
      </w:r>
      <w:r>
        <w:tab/>
      </w:r>
      <w:r>
        <w:tab/>
      </w:r>
      <w:r>
        <w:tab/>
      </w:r>
      <w:r>
        <w:tab/>
      </w:r>
      <w:r>
        <w:tab/>
        <w:t>: Indian</w:t>
      </w:r>
    </w:p>
    <w:p w14:paraId="001E6DCB" w14:textId="77777777" w:rsidR="004F212D" w:rsidRDefault="004F212D">
      <w:r w:rsidRPr="004F212D">
        <w:rPr>
          <w:b/>
          <w:bCs/>
        </w:rPr>
        <w:t xml:space="preserve">Ethnicity   </w:t>
      </w:r>
      <w:r>
        <w:t xml:space="preserve">                                                                    : Maharashtrian</w:t>
      </w:r>
    </w:p>
    <w:p w14:paraId="2A66B53A" w14:textId="657C4008" w:rsidR="00003148" w:rsidRPr="00003148" w:rsidRDefault="00003148">
      <w:r w:rsidRPr="00003148">
        <w:rPr>
          <w:b/>
          <w:bCs/>
        </w:rPr>
        <w:t>Profession</w:t>
      </w:r>
      <w:r>
        <w:t xml:space="preserve">: </w:t>
      </w:r>
      <w:r w:rsidR="00637AEE">
        <w:t>Professor (</w:t>
      </w:r>
      <w:r w:rsidR="000B4BD4">
        <w:t>Electronics and Telecommunication</w:t>
      </w:r>
      <w:r>
        <w:t xml:space="preserve"> Engineering</w:t>
      </w:r>
      <w:r w:rsidR="00637AEE">
        <w:t>)</w:t>
      </w:r>
      <w:r>
        <w:t xml:space="preserve"> and Freelancer in translation</w:t>
      </w:r>
    </w:p>
    <w:p w14:paraId="4143398E" w14:textId="30391D07" w:rsidR="00D91595" w:rsidRPr="002D20F0" w:rsidRDefault="008F7DFF">
      <w:pPr>
        <w:rPr>
          <w:lang w:val="en-IN" w:bidi="mr-IN"/>
        </w:rPr>
      </w:pPr>
      <w:r>
        <w:rPr>
          <w:b/>
          <w:bCs/>
        </w:rPr>
        <w:t>Permanent Address</w:t>
      </w:r>
      <w:r w:rsidR="00B361AE">
        <w:tab/>
      </w:r>
      <w:r w:rsidR="00B361AE">
        <w:tab/>
      </w:r>
      <w:r w:rsidR="00B361AE">
        <w:tab/>
      </w:r>
      <w:r w:rsidR="00B361AE">
        <w:tab/>
        <w:t xml:space="preserve">: </w:t>
      </w:r>
      <w:r w:rsidR="000B4BD4">
        <w:rPr>
          <w:lang w:val="en-IN" w:bidi="mr-IN"/>
        </w:rPr>
        <w:t xml:space="preserve">Flat No. 211, </w:t>
      </w:r>
      <w:proofErr w:type="spellStart"/>
      <w:r w:rsidR="000B4BD4">
        <w:rPr>
          <w:lang w:val="en-IN" w:bidi="mr-IN"/>
        </w:rPr>
        <w:t>Bhalchandarpuram</w:t>
      </w:r>
      <w:proofErr w:type="spellEnd"/>
      <w:r w:rsidR="000B4BD4">
        <w:rPr>
          <w:lang w:val="en-IN" w:bidi="mr-IN"/>
        </w:rPr>
        <w:t xml:space="preserve"> Society, Shinde </w:t>
      </w:r>
      <w:proofErr w:type="spellStart"/>
      <w:r w:rsidR="000B4BD4">
        <w:rPr>
          <w:lang w:val="en-IN" w:bidi="mr-IN"/>
        </w:rPr>
        <w:t>Vasti</w:t>
      </w:r>
      <w:proofErr w:type="spellEnd"/>
      <w:r w:rsidR="000B4BD4">
        <w:rPr>
          <w:lang w:val="en-IN" w:bidi="mr-IN"/>
        </w:rPr>
        <w:t xml:space="preserve">, </w:t>
      </w:r>
      <w:proofErr w:type="spellStart"/>
      <w:r w:rsidR="000B4BD4">
        <w:rPr>
          <w:lang w:val="en-IN" w:bidi="mr-IN"/>
        </w:rPr>
        <w:t>Ravet</w:t>
      </w:r>
      <w:proofErr w:type="spellEnd"/>
      <w:r w:rsidR="000B4BD4">
        <w:rPr>
          <w:lang w:val="en-IN" w:bidi="mr-IN"/>
        </w:rPr>
        <w:t>, Pune</w:t>
      </w:r>
    </w:p>
    <w:p w14:paraId="4B03C963" w14:textId="0673BCBC" w:rsidR="00D91595" w:rsidRDefault="008F7DFF">
      <w:r>
        <w:rPr>
          <w:b/>
          <w:bCs/>
        </w:rPr>
        <w:t>Cell No</w:t>
      </w:r>
      <w:r w:rsidR="00406CEE">
        <w:rPr>
          <w:b/>
          <w:bCs/>
        </w:rP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  <w:t>:</w:t>
      </w:r>
      <w:r w:rsidR="000B4BD4">
        <w:t xml:space="preserve"> 8983314995</w:t>
      </w:r>
    </w:p>
    <w:p w14:paraId="6B51BBC5" w14:textId="0AB898A4" w:rsidR="00D91595" w:rsidRDefault="008F7DFF">
      <w:r>
        <w:rPr>
          <w:b/>
          <w:bCs/>
        </w:rPr>
        <w:t>Email Id</w:t>
      </w:r>
      <w:r>
        <w:rPr>
          <w:b/>
          <w:bCs/>
        </w:rPr>
        <w:tab/>
      </w:r>
      <w:r>
        <w:tab/>
      </w:r>
      <w:r>
        <w:tab/>
      </w:r>
      <w:r>
        <w:tab/>
      </w:r>
      <w:r>
        <w:tab/>
        <w:t>:</w:t>
      </w:r>
      <w:hyperlink r:id="rId7" w:history="1"/>
      <w:r w:rsidR="000B4BD4">
        <w:rPr>
          <w:rStyle w:val="Hyperlink"/>
        </w:rPr>
        <w:t xml:space="preserve"> </w:t>
      </w:r>
      <w:hyperlink r:id="rId8" w:history="1">
        <w:r w:rsidR="006B6C1A" w:rsidRPr="003D704C">
          <w:rPr>
            <w:rStyle w:val="Hyperlink"/>
          </w:rPr>
          <w:t>ps.freelancer1984@gmail.com</w:t>
        </w:r>
      </w:hyperlink>
      <w:r w:rsidR="006B6C1A">
        <w:rPr>
          <w:rStyle w:val="Hyperlink"/>
        </w:rPr>
        <w:t xml:space="preserve"> </w:t>
      </w:r>
      <w:r w:rsidR="009D32DB">
        <w:rPr>
          <w:rStyle w:val="Hyperlink"/>
        </w:rPr>
        <w:t>/</w:t>
      </w:r>
      <w:r w:rsidR="006B6C1A">
        <w:rPr>
          <w:rStyle w:val="Hyperlink"/>
        </w:rPr>
        <w:t xml:space="preserve"> </w:t>
      </w:r>
      <w:r w:rsidR="009D32DB">
        <w:rPr>
          <w:rStyle w:val="Hyperlink"/>
        </w:rPr>
        <w:t>prakashsontakke2020@gmail.com</w:t>
      </w:r>
    </w:p>
    <w:p w14:paraId="399D687B" w14:textId="77777777" w:rsidR="00D91595" w:rsidRDefault="008F7DFF">
      <w:r>
        <w:rPr>
          <w:b/>
          <w:bCs/>
        </w:rPr>
        <w:t>Languages</w:t>
      </w:r>
      <w:r>
        <w:tab/>
      </w:r>
      <w:r>
        <w:tab/>
      </w:r>
      <w:r>
        <w:tab/>
      </w:r>
      <w:r>
        <w:tab/>
      </w:r>
      <w:r>
        <w:tab/>
        <w:t>: Marathi, Hindi and English</w:t>
      </w:r>
    </w:p>
    <w:p w14:paraId="66BE1085" w14:textId="77777777" w:rsidR="00D91595" w:rsidRDefault="008F7DFF">
      <w:r w:rsidRPr="00781DDD">
        <w:rPr>
          <w:b/>
          <w:bCs/>
        </w:rPr>
        <w:t>Language I can translate</w:t>
      </w:r>
      <w:r w:rsidR="00813722">
        <w:tab/>
      </w:r>
      <w:r w:rsidR="00813722">
        <w:tab/>
      </w:r>
      <w:r w:rsidR="00813722">
        <w:tab/>
        <w:t xml:space="preserve">: English to </w:t>
      </w:r>
      <w:r>
        <w:t>Marathi OR Marathi to English</w:t>
      </w:r>
    </w:p>
    <w:p w14:paraId="248CB65B" w14:textId="77777777" w:rsidR="00762908" w:rsidRPr="00762908" w:rsidRDefault="008F7DFF" w:rsidP="00762908">
      <w:pPr>
        <w:rPr>
          <w:cs/>
          <w:lang w:val="en-IN" w:bidi="mr-IN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  <w:t>: Hindi to Marathi OR Marathi to Hindi</w:t>
      </w:r>
      <w:r w:rsidR="00406CEE">
        <w:rPr>
          <w:lang w:val="en-IN"/>
        </w:rPr>
        <w:t>, English to Hindi (vice-vers</w:t>
      </w:r>
      <w:r w:rsidR="00085915">
        <w:rPr>
          <w:lang w:val="en-IN"/>
        </w:rPr>
        <w:t>a)</w:t>
      </w:r>
    </w:p>
    <w:p w14:paraId="453C7416" w14:textId="77777777" w:rsidR="00D91595" w:rsidRDefault="008F7DFF">
      <w:r w:rsidRPr="00781DDD">
        <w:rPr>
          <w:b/>
          <w:bCs/>
        </w:rPr>
        <w:t>Rate per Word</w:t>
      </w:r>
      <w:r w:rsidRPr="00781DDD">
        <w:rPr>
          <w:b/>
          <w:bCs/>
        </w:rPr>
        <w:tab/>
      </w:r>
      <w:r>
        <w:tab/>
      </w:r>
      <w:r w:rsidR="00406CEE">
        <w:tab/>
      </w:r>
      <w:r w:rsidR="00406CEE">
        <w:tab/>
      </w:r>
      <w:r w:rsidR="00406CEE">
        <w:tab/>
        <w:t>: 0</w:t>
      </w:r>
      <w:r w:rsidR="00406CEE">
        <w:rPr>
          <w:lang w:val="en-IN"/>
        </w:rPr>
        <w:t>.70</w:t>
      </w:r>
      <w:r>
        <w:t xml:space="preserve"> Rupees per word and variable </w:t>
      </w:r>
      <w:r w:rsidR="00020080">
        <w:t>(</w:t>
      </w:r>
      <w:r>
        <w:t>Depends on Project</w:t>
      </w:r>
      <w:r w:rsidR="00020080">
        <w:t>)</w:t>
      </w:r>
    </w:p>
    <w:p w14:paraId="3B3E3E38" w14:textId="36B4D8B5" w:rsidR="00D91595" w:rsidRDefault="008F7DFF">
      <w:r>
        <w:rPr>
          <w:b/>
          <w:bCs/>
        </w:rPr>
        <w:t>Marital Status</w:t>
      </w:r>
      <w:r>
        <w:rPr>
          <w:b/>
          <w:bCs/>
        </w:rPr>
        <w:tab/>
      </w:r>
      <w:r>
        <w:tab/>
      </w:r>
      <w:r>
        <w:tab/>
      </w:r>
      <w:r>
        <w:tab/>
      </w:r>
      <w:r>
        <w:tab/>
      </w:r>
      <w:r w:rsidR="00003148">
        <w:t xml:space="preserve">: </w:t>
      </w:r>
      <w:r w:rsidR="00434D2F">
        <w:t>M</w:t>
      </w:r>
      <w:r w:rsidR="00003148">
        <w:t>arried</w:t>
      </w:r>
    </w:p>
    <w:p w14:paraId="621A38B2" w14:textId="77777777" w:rsidR="00D91595" w:rsidRPr="00DF32CE" w:rsidRDefault="008F7DFF">
      <w:pPr>
        <w:rPr>
          <w:b/>
          <w:bCs/>
          <w:sz w:val="24"/>
          <w:szCs w:val="24"/>
          <w:u w:val="single"/>
          <w:lang w:val="en-IN"/>
        </w:rPr>
      </w:pPr>
      <w:r>
        <w:rPr>
          <w:b/>
          <w:bCs/>
          <w:sz w:val="24"/>
          <w:szCs w:val="24"/>
          <w:u w:val="single"/>
        </w:rPr>
        <w:t>Academics</w:t>
      </w:r>
    </w:p>
    <w:tbl>
      <w:tblPr>
        <w:tblStyle w:val="TableGrid"/>
        <w:tblW w:w="11077" w:type="dxa"/>
        <w:tblLook w:val="04A0" w:firstRow="1" w:lastRow="0" w:firstColumn="1" w:lastColumn="0" w:noHBand="0" w:noVBand="1"/>
      </w:tblPr>
      <w:tblGrid>
        <w:gridCol w:w="1809"/>
        <w:gridCol w:w="4001"/>
        <w:gridCol w:w="2498"/>
        <w:gridCol w:w="2769"/>
      </w:tblGrid>
      <w:tr w:rsidR="00020080" w14:paraId="26A5DE53" w14:textId="77777777" w:rsidTr="0014601C">
        <w:trPr>
          <w:trHeight w:val="314"/>
        </w:trPr>
        <w:tc>
          <w:tcPr>
            <w:tcW w:w="1809" w:type="dxa"/>
          </w:tcPr>
          <w:p w14:paraId="22FDF61C" w14:textId="77777777" w:rsidR="00020080" w:rsidRPr="00020080" w:rsidRDefault="00020080">
            <w:pPr>
              <w:rPr>
                <w:b/>
                <w:bCs/>
                <w:lang w:val="en-IN"/>
              </w:rPr>
            </w:pPr>
            <w:r w:rsidRPr="00020080">
              <w:rPr>
                <w:b/>
                <w:bCs/>
                <w:lang w:val="en-IN"/>
              </w:rPr>
              <w:t>Year of Passing</w:t>
            </w:r>
          </w:p>
        </w:tc>
        <w:tc>
          <w:tcPr>
            <w:tcW w:w="4001" w:type="dxa"/>
          </w:tcPr>
          <w:p w14:paraId="03D743CD" w14:textId="77777777" w:rsidR="00020080" w:rsidRPr="00020080" w:rsidRDefault="00020080">
            <w:pPr>
              <w:rPr>
                <w:b/>
                <w:bCs/>
                <w:lang w:val="en-IN"/>
              </w:rPr>
            </w:pPr>
            <w:r w:rsidRPr="00020080">
              <w:rPr>
                <w:b/>
                <w:bCs/>
                <w:lang w:val="en-IN"/>
              </w:rPr>
              <w:t>Institution</w:t>
            </w:r>
          </w:p>
        </w:tc>
        <w:tc>
          <w:tcPr>
            <w:tcW w:w="2498" w:type="dxa"/>
          </w:tcPr>
          <w:p w14:paraId="7450C8B7" w14:textId="77777777" w:rsidR="00020080" w:rsidRPr="00020080" w:rsidRDefault="00020080">
            <w:pPr>
              <w:rPr>
                <w:b/>
                <w:bCs/>
                <w:lang w:val="en-IN"/>
              </w:rPr>
            </w:pPr>
            <w:r w:rsidRPr="00020080">
              <w:rPr>
                <w:b/>
                <w:bCs/>
                <w:lang w:val="en-IN"/>
              </w:rPr>
              <w:t>University /Board</w:t>
            </w:r>
          </w:p>
        </w:tc>
        <w:tc>
          <w:tcPr>
            <w:tcW w:w="2769" w:type="dxa"/>
          </w:tcPr>
          <w:p w14:paraId="5A310BFD" w14:textId="77777777" w:rsidR="00020080" w:rsidRPr="00020080" w:rsidRDefault="00020080">
            <w:pPr>
              <w:rPr>
                <w:b/>
                <w:bCs/>
                <w:lang w:val="en-IN"/>
              </w:rPr>
            </w:pPr>
            <w:r w:rsidRPr="00020080">
              <w:rPr>
                <w:b/>
                <w:bCs/>
                <w:lang w:val="en-IN"/>
              </w:rPr>
              <w:t>Percentage</w:t>
            </w:r>
          </w:p>
        </w:tc>
      </w:tr>
      <w:tr w:rsidR="00020080" w14:paraId="11566E54" w14:textId="77777777" w:rsidTr="0014601C">
        <w:trPr>
          <w:trHeight w:val="314"/>
        </w:trPr>
        <w:tc>
          <w:tcPr>
            <w:tcW w:w="1809" w:type="dxa"/>
          </w:tcPr>
          <w:p w14:paraId="3B042F05" w14:textId="77777777" w:rsidR="002F1C8E" w:rsidRPr="00B410B1" w:rsidRDefault="002F1C8E" w:rsidP="002F1C8E">
            <w:pPr>
              <w:jc w:val="center"/>
              <w:rPr>
                <w:sz w:val="10"/>
                <w:szCs w:val="10"/>
                <w:lang w:val="en-IN"/>
              </w:rPr>
            </w:pPr>
          </w:p>
          <w:p w14:paraId="444EE1D4" w14:textId="1336DE8B" w:rsidR="00020080" w:rsidRDefault="00020080" w:rsidP="002F1C8E">
            <w:pPr>
              <w:jc w:val="center"/>
              <w:rPr>
                <w:lang w:val="en-IN"/>
              </w:rPr>
            </w:pPr>
            <w:r>
              <w:rPr>
                <w:lang w:val="en-IN"/>
              </w:rPr>
              <w:t>20</w:t>
            </w:r>
            <w:r w:rsidR="0082391B">
              <w:rPr>
                <w:lang w:val="en-IN"/>
              </w:rPr>
              <w:t>0</w:t>
            </w:r>
            <w:r w:rsidR="000B776C">
              <w:rPr>
                <w:lang w:val="en-IN"/>
              </w:rPr>
              <w:t>5</w:t>
            </w:r>
          </w:p>
        </w:tc>
        <w:tc>
          <w:tcPr>
            <w:tcW w:w="4001" w:type="dxa"/>
          </w:tcPr>
          <w:p w14:paraId="213A6D64" w14:textId="52C8A132" w:rsidR="00020080" w:rsidRDefault="0082391B" w:rsidP="0082391B">
            <w:pPr>
              <w:rPr>
                <w:lang w:val="en-IN"/>
              </w:rPr>
            </w:pPr>
            <w:r>
              <w:rPr>
                <w:lang w:val="en-IN"/>
              </w:rPr>
              <w:t xml:space="preserve">Shree </w:t>
            </w:r>
            <w:proofErr w:type="spellStart"/>
            <w:r>
              <w:rPr>
                <w:lang w:val="en-IN"/>
              </w:rPr>
              <w:t>Tuljabhavani</w:t>
            </w:r>
            <w:proofErr w:type="spellEnd"/>
            <w:r>
              <w:rPr>
                <w:lang w:val="en-IN"/>
              </w:rPr>
              <w:t xml:space="preserve"> College of Engineering </w:t>
            </w:r>
            <w:proofErr w:type="spellStart"/>
            <w:r>
              <w:rPr>
                <w:lang w:val="en-IN"/>
              </w:rPr>
              <w:t>Tuljapur</w:t>
            </w:r>
            <w:proofErr w:type="spellEnd"/>
            <w:r w:rsidR="002D20F0">
              <w:rPr>
                <w:lang w:val="en-IN"/>
              </w:rPr>
              <w:t xml:space="preserve"> (</w:t>
            </w:r>
            <w:r w:rsidR="002702E5">
              <w:rPr>
                <w:lang w:val="en-IN"/>
              </w:rPr>
              <w:t>E&amp;TC</w:t>
            </w:r>
            <w:r>
              <w:rPr>
                <w:lang w:val="en-IN"/>
              </w:rPr>
              <w:t xml:space="preserve"> </w:t>
            </w:r>
            <w:r w:rsidR="002702E5">
              <w:rPr>
                <w:lang w:val="en-IN"/>
              </w:rPr>
              <w:t>E</w:t>
            </w:r>
            <w:r>
              <w:rPr>
                <w:lang w:val="en-IN"/>
              </w:rPr>
              <w:t>ngineering</w:t>
            </w:r>
            <w:r w:rsidR="002D20F0">
              <w:rPr>
                <w:lang w:val="en-IN"/>
              </w:rPr>
              <w:t>)</w:t>
            </w:r>
          </w:p>
        </w:tc>
        <w:tc>
          <w:tcPr>
            <w:tcW w:w="2498" w:type="dxa"/>
          </w:tcPr>
          <w:p w14:paraId="73AE44D8" w14:textId="77777777" w:rsidR="002F1C8E" w:rsidRPr="0014601C" w:rsidRDefault="002F1C8E">
            <w:pPr>
              <w:rPr>
                <w:sz w:val="2"/>
                <w:szCs w:val="2"/>
                <w:lang w:val="en-IN"/>
              </w:rPr>
            </w:pPr>
          </w:p>
          <w:p w14:paraId="598353F8" w14:textId="2A8CB952" w:rsidR="00020080" w:rsidRDefault="0082391B">
            <w:pPr>
              <w:rPr>
                <w:lang w:val="en-IN"/>
              </w:rPr>
            </w:pPr>
            <w:proofErr w:type="spellStart"/>
            <w:r>
              <w:rPr>
                <w:lang w:val="en-IN"/>
              </w:rPr>
              <w:t>Dr.</w:t>
            </w:r>
            <w:proofErr w:type="spellEnd"/>
            <w:r w:rsidR="000B776C">
              <w:rPr>
                <w:lang w:val="en-IN"/>
              </w:rPr>
              <w:t xml:space="preserve"> </w:t>
            </w:r>
            <w:r>
              <w:rPr>
                <w:lang w:val="en-IN"/>
              </w:rPr>
              <w:t>BAMU</w:t>
            </w:r>
            <w:r w:rsidR="000B776C">
              <w:rPr>
                <w:lang w:val="en-IN"/>
              </w:rPr>
              <w:t xml:space="preserve"> Aurangabad</w:t>
            </w:r>
          </w:p>
        </w:tc>
        <w:tc>
          <w:tcPr>
            <w:tcW w:w="2769" w:type="dxa"/>
          </w:tcPr>
          <w:p w14:paraId="0DAC6F93" w14:textId="77777777" w:rsidR="00E60841" w:rsidRPr="00E627E9" w:rsidRDefault="00E60841" w:rsidP="00E60841">
            <w:pPr>
              <w:jc w:val="center"/>
              <w:rPr>
                <w:sz w:val="10"/>
                <w:szCs w:val="10"/>
                <w:lang w:val="en-IN"/>
              </w:rPr>
            </w:pPr>
          </w:p>
          <w:p w14:paraId="1E39253E" w14:textId="3F2BC835" w:rsidR="00020080" w:rsidRDefault="0082391B" w:rsidP="00E60841">
            <w:pPr>
              <w:jc w:val="center"/>
              <w:rPr>
                <w:lang w:val="en-IN"/>
              </w:rPr>
            </w:pPr>
            <w:r>
              <w:rPr>
                <w:lang w:val="en-IN"/>
              </w:rPr>
              <w:t>7</w:t>
            </w:r>
            <w:r w:rsidR="000B776C">
              <w:rPr>
                <w:lang w:val="en-IN"/>
              </w:rPr>
              <w:t>4.66 %</w:t>
            </w:r>
          </w:p>
        </w:tc>
      </w:tr>
      <w:tr w:rsidR="00450DEA" w14:paraId="4A4C5DD9" w14:textId="77777777" w:rsidTr="0014601C">
        <w:tc>
          <w:tcPr>
            <w:tcW w:w="1809" w:type="dxa"/>
          </w:tcPr>
          <w:p w14:paraId="28C153E2" w14:textId="77777777" w:rsidR="00B410B1" w:rsidRPr="00B410B1" w:rsidRDefault="00B410B1" w:rsidP="002F1C8E">
            <w:pPr>
              <w:jc w:val="center"/>
              <w:rPr>
                <w:sz w:val="10"/>
                <w:szCs w:val="10"/>
                <w:lang w:val="en-IN" w:bidi="mr-IN"/>
              </w:rPr>
            </w:pPr>
          </w:p>
          <w:p w14:paraId="3BD345D6" w14:textId="78567B33" w:rsidR="00450DEA" w:rsidRPr="00450DEA" w:rsidRDefault="00085915" w:rsidP="002F1C8E">
            <w:pPr>
              <w:jc w:val="center"/>
              <w:rPr>
                <w:lang w:val="en-IN" w:bidi="mr-IN"/>
              </w:rPr>
            </w:pPr>
            <w:r>
              <w:rPr>
                <w:lang w:val="en-IN" w:bidi="mr-IN"/>
              </w:rPr>
              <w:t>201</w:t>
            </w:r>
            <w:r w:rsidR="000B776C">
              <w:rPr>
                <w:lang w:val="en-IN" w:bidi="mr-IN"/>
              </w:rPr>
              <w:t>3</w:t>
            </w:r>
          </w:p>
        </w:tc>
        <w:tc>
          <w:tcPr>
            <w:tcW w:w="4001" w:type="dxa"/>
          </w:tcPr>
          <w:p w14:paraId="275367F7" w14:textId="77777777" w:rsidR="002C34B2" w:rsidRPr="002C34B2" w:rsidRDefault="002C34B2" w:rsidP="00580E15">
            <w:pPr>
              <w:rPr>
                <w:sz w:val="8"/>
                <w:szCs w:val="8"/>
                <w:lang w:bidi="mr-IN"/>
              </w:rPr>
            </w:pPr>
          </w:p>
          <w:p w14:paraId="332AFADC" w14:textId="2651B32C" w:rsidR="00450DEA" w:rsidRDefault="000B776C" w:rsidP="00580E15">
            <w:pPr>
              <w:rPr>
                <w:lang w:bidi="mr-IN"/>
              </w:rPr>
            </w:pPr>
            <w:r>
              <w:rPr>
                <w:lang w:bidi="mr-IN"/>
              </w:rPr>
              <w:t xml:space="preserve">College of Engineering Pune </w:t>
            </w:r>
            <w:r w:rsidR="0082391B">
              <w:rPr>
                <w:lang w:bidi="mr-IN"/>
              </w:rPr>
              <w:t>(</w:t>
            </w:r>
            <w:proofErr w:type="spellStart"/>
            <w:r w:rsidR="0082391B">
              <w:rPr>
                <w:lang w:bidi="mr-IN"/>
              </w:rPr>
              <w:t>M</w:t>
            </w:r>
            <w:r>
              <w:rPr>
                <w:lang w:bidi="mr-IN"/>
              </w:rPr>
              <w:t>.Tech</w:t>
            </w:r>
            <w:proofErr w:type="spellEnd"/>
            <w:r w:rsidR="0082391B">
              <w:rPr>
                <w:lang w:bidi="mr-IN"/>
              </w:rPr>
              <w:t>)</w:t>
            </w:r>
          </w:p>
        </w:tc>
        <w:tc>
          <w:tcPr>
            <w:tcW w:w="2498" w:type="dxa"/>
          </w:tcPr>
          <w:p w14:paraId="12E694C7" w14:textId="412149D7" w:rsidR="00450DEA" w:rsidRDefault="002F1C8E" w:rsidP="00580E15">
            <w:pPr>
              <w:rPr>
                <w:lang w:bidi="mr-IN"/>
              </w:rPr>
            </w:pPr>
            <w:r>
              <w:rPr>
                <w:lang w:val="en-IN"/>
              </w:rPr>
              <w:t>Savitribai Phule Pune University Pune</w:t>
            </w:r>
          </w:p>
        </w:tc>
        <w:tc>
          <w:tcPr>
            <w:tcW w:w="2769" w:type="dxa"/>
          </w:tcPr>
          <w:p w14:paraId="7B2E31DA" w14:textId="77777777" w:rsidR="00E60841" w:rsidRPr="00E60841" w:rsidRDefault="00E60841" w:rsidP="00E60841">
            <w:pPr>
              <w:jc w:val="center"/>
              <w:rPr>
                <w:sz w:val="10"/>
                <w:szCs w:val="10"/>
                <w:lang w:bidi="mr-IN"/>
              </w:rPr>
            </w:pPr>
          </w:p>
          <w:p w14:paraId="32E65B61" w14:textId="2B411778" w:rsidR="00450DEA" w:rsidRDefault="0082391B" w:rsidP="00E60841">
            <w:pPr>
              <w:jc w:val="center"/>
              <w:rPr>
                <w:lang w:bidi="mr-IN"/>
              </w:rPr>
            </w:pPr>
            <w:r>
              <w:rPr>
                <w:lang w:bidi="mr-IN"/>
              </w:rPr>
              <w:t>68</w:t>
            </w:r>
            <w:r w:rsidR="002F1C8E">
              <w:rPr>
                <w:lang w:bidi="mr-IN"/>
              </w:rPr>
              <w:t xml:space="preserve"> %</w:t>
            </w:r>
          </w:p>
        </w:tc>
      </w:tr>
      <w:tr w:rsidR="0082391B" w14:paraId="79EC1AD2" w14:textId="77777777" w:rsidTr="0014601C">
        <w:tc>
          <w:tcPr>
            <w:tcW w:w="1809" w:type="dxa"/>
          </w:tcPr>
          <w:p w14:paraId="0C850D5A" w14:textId="77777777" w:rsidR="00B410B1" w:rsidRPr="00B410B1" w:rsidRDefault="00B410B1" w:rsidP="002F1C8E">
            <w:pPr>
              <w:jc w:val="center"/>
              <w:rPr>
                <w:sz w:val="8"/>
                <w:szCs w:val="8"/>
                <w:lang w:val="en-IN" w:bidi="mr-IN"/>
              </w:rPr>
            </w:pPr>
          </w:p>
          <w:p w14:paraId="6EB91DDA" w14:textId="1BBBBE6D" w:rsidR="0082391B" w:rsidRDefault="0082391B" w:rsidP="002F1C8E">
            <w:pPr>
              <w:jc w:val="center"/>
              <w:rPr>
                <w:lang w:val="en-IN" w:bidi="mr-IN"/>
              </w:rPr>
            </w:pPr>
            <w:r>
              <w:rPr>
                <w:lang w:val="en-IN" w:bidi="mr-IN"/>
              </w:rPr>
              <w:t>2018-present</w:t>
            </w:r>
          </w:p>
        </w:tc>
        <w:tc>
          <w:tcPr>
            <w:tcW w:w="4001" w:type="dxa"/>
          </w:tcPr>
          <w:p w14:paraId="25B90C06" w14:textId="77777777" w:rsidR="005B7D71" w:rsidRPr="005B7D71" w:rsidRDefault="005B7D71" w:rsidP="00580E15">
            <w:pPr>
              <w:rPr>
                <w:sz w:val="6"/>
                <w:szCs w:val="6"/>
                <w:lang w:bidi="mr-IN"/>
              </w:rPr>
            </w:pPr>
          </w:p>
          <w:p w14:paraId="4EBB3419" w14:textId="3EED03D6" w:rsidR="0082391B" w:rsidRDefault="0082391B" w:rsidP="00580E15">
            <w:pPr>
              <w:rPr>
                <w:lang w:bidi="mr-IN"/>
              </w:rPr>
            </w:pPr>
            <w:r>
              <w:rPr>
                <w:lang w:bidi="mr-IN"/>
              </w:rPr>
              <w:t>P</w:t>
            </w:r>
            <w:r w:rsidR="000B776C">
              <w:rPr>
                <w:lang w:bidi="mr-IN"/>
              </w:rPr>
              <w:t>h.D.</w:t>
            </w:r>
            <w:r>
              <w:rPr>
                <w:lang w:bidi="mr-IN"/>
              </w:rPr>
              <w:t xml:space="preserve"> (pursuing )</w:t>
            </w:r>
          </w:p>
        </w:tc>
        <w:tc>
          <w:tcPr>
            <w:tcW w:w="2498" w:type="dxa"/>
          </w:tcPr>
          <w:p w14:paraId="7ECA7F51" w14:textId="08F29FE6" w:rsidR="0082391B" w:rsidRDefault="000B776C" w:rsidP="00580E15">
            <w:pPr>
              <w:rPr>
                <w:lang w:bidi="mr-IN"/>
              </w:rPr>
            </w:pPr>
            <w:r>
              <w:rPr>
                <w:lang w:val="en-IN"/>
              </w:rPr>
              <w:t>Savitribai Phule Pune University</w:t>
            </w:r>
            <w:r w:rsidR="002F1C8E">
              <w:rPr>
                <w:lang w:val="en-IN"/>
              </w:rPr>
              <w:t xml:space="preserve"> Pune</w:t>
            </w:r>
          </w:p>
        </w:tc>
        <w:tc>
          <w:tcPr>
            <w:tcW w:w="2769" w:type="dxa"/>
          </w:tcPr>
          <w:p w14:paraId="39833745" w14:textId="77777777" w:rsidR="0082391B" w:rsidRDefault="0082391B" w:rsidP="00580E15">
            <w:pPr>
              <w:rPr>
                <w:lang w:bidi="mr-IN"/>
              </w:rPr>
            </w:pPr>
          </w:p>
        </w:tc>
      </w:tr>
    </w:tbl>
    <w:p w14:paraId="5EEE0AA6" w14:textId="77777777" w:rsidR="000B776C" w:rsidRDefault="000B776C">
      <w:pPr>
        <w:rPr>
          <w:b/>
          <w:bCs/>
        </w:rPr>
      </w:pPr>
    </w:p>
    <w:p w14:paraId="000EFF1D" w14:textId="73D574C8" w:rsidR="00D91595" w:rsidRPr="00406CEE" w:rsidRDefault="008F7DFF">
      <w:pPr>
        <w:rPr>
          <w:b/>
          <w:bCs/>
          <w:cs/>
          <w:lang w:bidi="mr-IN"/>
        </w:rPr>
      </w:pPr>
      <w:r w:rsidRPr="00406CEE">
        <w:rPr>
          <w:b/>
          <w:bCs/>
        </w:rPr>
        <w:lastRenderedPageBreak/>
        <w:t>Experience Details</w:t>
      </w:r>
      <w:r w:rsidR="00406CEE">
        <w:rPr>
          <w:rFonts w:hint="cs"/>
          <w:b/>
          <w:bCs/>
          <w:cs/>
          <w:lang w:bidi="mr-IN"/>
        </w:rPr>
        <w:t>:</w:t>
      </w:r>
    </w:p>
    <w:p w14:paraId="5A5DA8B7" w14:textId="717A50F2" w:rsidR="00D91595" w:rsidRDefault="008F7DFF">
      <w:pPr>
        <w:pStyle w:val="ListParagraph"/>
        <w:numPr>
          <w:ilvl w:val="0"/>
          <w:numId w:val="1"/>
        </w:numPr>
      </w:pPr>
      <w:r>
        <w:t>Freel</w:t>
      </w:r>
      <w:r w:rsidR="0082391B">
        <w:t>ancing in translation since 201</w:t>
      </w:r>
      <w:r w:rsidR="00B24018">
        <w:t>5</w:t>
      </w:r>
      <w:r>
        <w:t>.</w:t>
      </w:r>
    </w:p>
    <w:p w14:paraId="561E62A0" w14:textId="77777777" w:rsidR="00A6568D" w:rsidRPr="00A6568D" w:rsidRDefault="00A6568D">
      <w:pPr>
        <w:pStyle w:val="ListParagraph"/>
        <w:numPr>
          <w:ilvl w:val="0"/>
          <w:numId w:val="1"/>
        </w:numPr>
      </w:pPr>
      <w:r>
        <w:rPr>
          <w:lang w:val="en-IN"/>
        </w:rPr>
        <w:t xml:space="preserve">Worked for </w:t>
      </w:r>
      <w:r>
        <w:t xml:space="preserve"> following organizations:</w:t>
      </w:r>
    </w:p>
    <w:p w14:paraId="649B71EB" w14:textId="77777777" w:rsidR="00B518D1" w:rsidRPr="00406CEE" w:rsidRDefault="00B518D1" w:rsidP="00B518D1">
      <w:pPr>
        <w:pStyle w:val="ListParagraph"/>
        <w:numPr>
          <w:ilvl w:val="0"/>
          <w:numId w:val="2"/>
        </w:numPr>
      </w:pPr>
      <w:r>
        <w:t>Infinity Technology</w:t>
      </w:r>
    </w:p>
    <w:p w14:paraId="39547D3F" w14:textId="76701011" w:rsidR="00F81099" w:rsidRDefault="00F81099" w:rsidP="00F81099">
      <w:pPr>
        <w:pStyle w:val="ListParagraph"/>
        <w:numPr>
          <w:ilvl w:val="0"/>
          <w:numId w:val="2"/>
        </w:numPr>
      </w:pPr>
      <w:proofErr w:type="spellStart"/>
      <w:r>
        <w:t>AnshIntertrade</w:t>
      </w:r>
      <w:proofErr w:type="spellEnd"/>
      <w:r w:rsidR="00094998">
        <w:t xml:space="preserve"> </w:t>
      </w:r>
      <w:r>
        <w:t>P</w:t>
      </w:r>
      <w:r w:rsidR="00557533">
        <w:t>vt.</w:t>
      </w:r>
      <w:r>
        <w:t xml:space="preserve"> L</w:t>
      </w:r>
      <w:r w:rsidR="00094998">
        <w:t>TD</w:t>
      </w:r>
    </w:p>
    <w:p w14:paraId="66BA7C0C" w14:textId="5A7D3073" w:rsidR="00020080" w:rsidRDefault="00A6568D" w:rsidP="00A6568D">
      <w:pPr>
        <w:pStyle w:val="ListParagraph"/>
        <w:numPr>
          <w:ilvl w:val="0"/>
          <w:numId w:val="2"/>
        </w:numPr>
      </w:pPr>
      <w:r>
        <w:rPr>
          <w:lang w:val="en-IN"/>
        </w:rPr>
        <w:t>Global Enterprise</w:t>
      </w:r>
    </w:p>
    <w:p w14:paraId="7B630240" w14:textId="22376116" w:rsidR="00406CEE" w:rsidRDefault="00406CEE" w:rsidP="00A6568D">
      <w:pPr>
        <w:pStyle w:val="ListParagraph"/>
        <w:numPr>
          <w:ilvl w:val="0"/>
          <w:numId w:val="2"/>
        </w:numPr>
      </w:pPr>
      <w:proofErr w:type="spellStart"/>
      <w:r>
        <w:t>eSenceDesk</w:t>
      </w:r>
      <w:proofErr w:type="spellEnd"/>
    </w:p>
    <w:p w14:paraId="205A3F8C" w14:textId="77777777" w:rsidR="00406CEE" w:rsidRDefault="00406CEE" w:rsidP="00406CEE">
      <w:pPr>
        <w:pStyle w:val="ListParagraph"/>
        <w:ind w:left="1080"/>
      </w:pPr>
    </w:p>
    <w:p w14:paraId="41449FB9" w14:textId="668718E3" w:rsidR="00406CEE" w:rsidRDefault="00406CEE">
      <w:r w:rsidRPr="00406CEE">
        <w:rPr>
          <w:b/>
          <w:bCs/>
        </w:rPr>
        <w:t>Daily Output (in words):</w:t>
      </w:r>
      <w:r w:rsidR="006601B3">
        <w:rPr>
          <w:b/>
          <w:bCs/>
        </w:rPr>
        <w:t xml:space="preserve"> </w:t>
      </w:r>
      <w:r w:rsidR="00DB1539">
        <w:rPr>
          <w:lang w:bidi="mr-IN"/>
        </w:rPr>
        <w:t>500</w:t>
      </w:r>
      <w:r w:rsidR="00CD2E6D">
        <w:rPr>
          <w:lang w:bidi="mr-IN"/>
        </w:rPr>
        <w:t>0</w:t>
      </w:r>
    </w:p>
    <w:p w14:paraId="39012F1F" w14:textId="77777777" w:rsidR="0054369E" w:rsidRDefault="0054369E"/>
    <w:p w14:paraId="3B03AB56" w14:textId="77777777" w:rsidR="0054369E" w:rsidRDefault="0054369E"/>
    <w:p w14:paraId="00B04916" w14:textId="7D798C2E" w:rsidR="00450DEA" w:rsidRDefault="008F7DFF">
      <w:pPr>
        <w:rPr>
          <w:cs/>
          <w:lang w:bidi="mr-IN"/>
        </w:rPr>
      </w:pPr>
      <w:r>
        <w:t>Thanks</w:t>
      </w:r>
      <w:r w:rsidR="002B1FBE">
        <w:rPr>
          <w:rFonts w:hint="cs"/>
          <w:lang w:bidi="mr-IN"/>
        </w:rPr>
        <w:t>,</w:t>
      </w:r>
    </w:p>
    <w:p w14:paraId="05F09269" w14:textId="0B4EBD6D" w:rsidR="00D91595" w:rsidRPr="002D20F0" w:rsidRDefault="00FA7604">
      <w:pPr>
        <w:rPr>
          <w:lang w:val="en-IN"/>
        </w:rPr>
      </w:pPr>
      <w:r>
        <w:t xml:space="preserve">Prakash </w:t>
      </w:r>
      <w:r w:rsidR="005420F1">
        <w:t xml:space="preserve">V. </w:t>
      </w:r>
      <w:r>
        <w:t>Sontakke</w:t>
      </w:r>
    </w:p>
    <w:p w14:paraId="792D6936" w14:textId="77777777" w:rsidR="00D91595" w:rsidRPr="00584B97" w:rsidRDefault="008F7DFF">
      <w:pPr>
        <w:rPr>
          <w:lang w:val="en-IN"/>
        </w:rPr>
      </w:pPr>
      <w:r>
        <w:t>Pune, Maharashtra</w:t>
      </w:r>
      <w:r w:rsidR="00584B97">
        <w:t>.</w:t>
      </w:r>
    </w:p>
    <w:sectPr w:rsidR="00D91595" w:rsidRPr="00584B97" w:rsidSect="00D9159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69190A"/>
    <w:multiLevelType w:val="hybridMultilevel"/>
    <w:tmpl w:val="7BC25B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403653"/>
    <w:multiLevelType w:val="hybridMultilevel"/>
    <w:tmpl w:val="E592D818"/>
    <w:lvl w:ilvl="0" w:tplc="FED02B7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2735F4A"/>
    <w:multiLevelType w:val="hybridMultilevel"/>
    <w:tmpl w:val="24367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2MrcwMTKysDQ1NzBX0lEKTi0uzszPAykwqgUAbyvyDywAAAA="/>
  </w:docVars>
  <w:rsids>
    <w:rsidRoot w:val="00D91595"/>
    <w:rsid w:val="00003148"/>
    <w:rsid w:val="00020080"/>
    <w:rsid w:val="00024884"/>
    <w:rsid w:val="00035F6E"/>
    <w:rsid w:val="00085915"/>
    <w:rsid w:val="00094998"/>
    <w:rsid w:val="000B4BD4"/>
    <w:rsid w:val="000B776C"/>
    <w:rsid w:val="000C52D8"/>
    <w:rsid w:val="0014601C"/>
    <w:rsid w:val="001A03D9"/>
    <w:rsid w:val="00220924"/>
    <w:rsid w:val="00252F94"/>
    <w:rsid w:val="002702E5"/>
    <w:rsid w:val="002B1FBE"/>
    <w:rsid w:val="002C34B2"/>
    <w:rsid w:val="002D20F0"/>
    <w:rsid w:val="002E2232"/>
    <w:rsid w:val="002F1C8E"/>
    <w:rsid w:val="0032565D"/>
    <w:rsid w:val="003D7135"/>
    <w:rsid w:val="0040619C"/>
    <w:rsid w:val="00406CEE"/>
    <w:rsid w:val="00434D2F"/>
    <w:rsid w:val="00450DEA"/>
    <w:rsid w:val="004640C7"/>
    <w:rsid w:val="00476CD4"/>
    <w:rsid w:val="004F212D"/>
    <w:rsid w:val="005420F1"/>
    <w:rsid w:val="0054369E"/>
    <w:rsid w:val="00557533"/>
    <w:rsid w:val="00584B97"/>
    <w:rsid w:val="005B1E10"/>
    <w:rsid w:val="005B7D71"/>
    <w:rsid w:val="005C70FC"/>
    <w:rsid w:val="00637AEE"/>
    <w:rsid w:val="006601B3"/>
    <w:rsid w:val="006B6C1A"/>
    <w:rsid w:val="00752520"/>
    <w:rsid w:val="00762908"/>
    <w:rsid w:val="00781DDD"/>
    <w:rsid w:val="0080029F"/>
    <w:rsid w:val="00813722"/>
    <w:rsid w:val="00814382"/>
    <w:rsid w:val="0082391B"/>
    <w:rsid w:val="00841A1E"/>
    <w:rsid w:val="008D1905"/>
    <w:rsid w:val="008F4E25"/>
    <w:rsid w:val="008F7DFF"/>
    <w:rsid w:val="009D32DB"/>
    <w:rsid w:val="00A6568D"/>
    <w:rsid w:val="00B24018"/>
    <w:rsid w:val="00B361AE"/>
    <w:rsid w:val="00B410B1"/>
    <w:rsid w:val="00B432B9"/>
    <w:rsid w:val="00B518D1"/>
    <w:rsid w:val="00C50964"/>
    <w:rsid w:val="00CD2E6D"/>
    <w:rsid w:val="00D31C64"/>
    <w:rsid w:val="00D84682"/>
    <w:rsid w:val="00D91595"/>
    <w:rsid w:val="00DB1539"/>
    <w:rsid w:val="00DD5298"/>
    <w:rsid w:val="00DF32CE"/>
    <w:rsid w:val="00DF7C9D"/>
    <w:rsid w:val="00E60841"/>
    <w:rsid w:val="00E627E9"/>
    <w:rsid w:val="00EB0D65"/>
    <w:rsid w:val="00F22610"/>
    <w:rsid w:val="00F37399"/>
    <w:rsid w:val="00F81099"/>
    <w:rsid w:val="00FA7604"/>
    <w:rsid w:val="00FD4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F511C9"/>
  <w15:docId w15:val="{8F403EB9-7FD3-4462-8311-F2EF4245E1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15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D91595"/>
    <w:rPr>
      <w:color w:val="0000FF"/>
      <w:u w:val="single"/>
    </w:rPr>
  </w:style>
  <w:style w:type="table" w:styleId="TableGrid">
    <w:name w:val="Table Grid"/>
    <w:basedOn w:val="TableNormal"/>
    <w:uiPriority w:val="59"/>
    <w:rsid w:val="00D915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9159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F32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32CE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6B6C1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s.freelancer1984@gmail.com" TargetMode="External"/><Relationship Id="rId3" Type="http://schemas.openxmlformats.org/officeDocument/2006/relationships/styles" Target="styles.xml"/><Relationship Id="rId7" Type="http://schemas.openxmlformats.org/officeDocument/2006/relationships/hyperlink" Target="mailto:Sachinsyadav17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6E2020-DC75-4925-BC62-5E32800B8F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7</Words>
  <Characters>129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1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a</dc:creator>
  <cp:lastModifiedBy>Prakash Sontakke</cp:lastModifiedBy>
  <cp:revision>5</cp:revision>
  <dcterms:created xsi:type="dcterms:W3CDTF">2020-08-19T16:34:00Z</dcterms:created>
  <dcterms:modified xsi:type="dcterms:W3CDTF">2020-08-19T16:35:00Z</dcterms:modified>
</cp:coreProperties>
</file>